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48D" w:rsidRPr="000A5B02" w:rsidRDefault="0010448D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bookmarkStart w:id="0" w:name="_GoBack"/>
      <w:bookmarkEnd w:id="0"/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T.C.</w:t>
      </w:r>
    </w:p>
    <w:p w:rsidR="0010448D" w:rsidRPr="000A5B02" w:rsidRDefault="0010448D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EĞİTİM BİLİMLERİ ENSTİTÜSÜ</w:t>
      </w:r>
    </w:p>
    <w:p w:rsidR="0010448D" w:rsidRPr="000A5B02" w:rsidRDefault="00736C13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2021-2022</w:t>
      </w:r>
      <w:r w:rsidR="008D328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</w:t>
      </w:r>
      <w:r w:rsidR="0010448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EĞİTİM-ÖĞRETİM YILI </w:t>
      </w:r>
      <w:r w:rsidR="000A5B02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BAHAR DÖNEMİ</w:t>
      </w:r>
      <w:r w:rsidR="0010448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HAFTALIK DERS SAATLERİ PROGRAMI</w:t>
      </w:r>
    </w:p>
    <w:p w:rsidR="0010448D" w:rsidRPr="000A5B02" w:rsidRDefault="0010448D" w:rsidP="003B19F9">
      <w:pPr>
        <w:spacing w:after="0" w:line="360" w:lineRule="auto"/>
        <w:jc w:val="both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       Bölüm Programı: </w:t>
      </w:r>
      <w:r w:rsidR="00FE0248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YABANCI DİLLER</w:t>
      </w:r>
      <w:r w:rsidR="00B7559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EĞİTİMİ</w:t>
      </w: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ANABİLİM DALI / </w:t>
      </w:r>
      <w:r w:rsidR="00B7559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İNGİLİZ DİLİ </w:t>
      </w: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ÖĞRETİMİ </w:t>
      </w:r>
      <w:r w:rsidR="00B7559D"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TEZLİ YÜKSEK LİSANS </w:t>
      </w: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>PROGRAMI</w:t>
      </w:r>
    </w:p>
    <w:p w:rsidR="007F468C" w:rsidRPr="000A5B02" w:rsidRDefault="007F468C" w:rsidP="0010448D">
      <w:pPr>
        <w:spacing w:after="0" w:line="240" w:lineRule="auto"/>
        <w:jc w:val="both"/>
        <w:rPr>
          <w:rFonts w:ascii="Times New Roman" w:eastAsia="Times New Roman" w:hAnsi="Times New Roman"/>
          <w:b/>
          <w:sz w:val="18"/>
          <w:szCs w:val="18"/>
          <w:lang w:eastAsia="tr-TR"/>
        </w:rPr>
      </w:pPr>
    </w:p>
    <w:tbl>
      <w:tblPr>
        <w:tblW w:w="141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0"/>
        <w:gridCol w:w="2694"/>
        <w:gridCol w:w="2530"/>
        <w:gridCol w:w="2573"/>
        <w:gridCol w:w="2531"/>
        <w:gridCol w:w="2740"/>
      </w:tblGrid>
      <w:tr w:rsidR="0010448D" w:rsidRPr="000A5B02" w:rsidTr="00927728">
        <w:trPr>
          <w:trHeight w:val="416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  <w:tl2br w:val="single" w:sz="4" w:space="0" w:color="auto"/>
            </w:tcBorders>
            <w:vAlign w:val="center"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GÜNLER</w:t>
            </w:r>
          </w:p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SAAT</w:t>
            </w: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PAZARTESİ</w:t>
            </w: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SALI</w:t>
            </w: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ÇARŞAMBA</w:t>
            </w:r>
          </w:p>
        </w:tc>
        <w:tc>
          <w:tcPr>
            <w:tcW w:w="2531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PERŞEMBE</w:t>
            </w: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A5B02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b/>
                <w:sz w:val="16"/>
                <w:szCs w:val="16"/>
                <w:lang w:eastAsia="tr-TR"/>
              </w:rPr>
              <w:t>CUMA</w:t>
            </w:r>
          </w:p>
        </w:tc>
      </w:tr>
      <w:tr w:rsidR="006E5DE0" w:rsidRPr="000A5B02" w:rsidTr="00927728">
        <w:trPr>
          <w:trHeight w:val="680"/>
          <w:jc w:val="center"/>
        </w:trPr>
        <w:tc>
          <w:tcPr>
            <w:tcW w:w="109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08:15-08:45</w:t>
            </w:r>
          </w:p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-İsmail Canberk AKDENİZ)</w:t>
            </w: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</w:t>
            </w:r>
            <w:r w:rsidR="00851B21" w:rsidRPr="000A5B02">
              <w:rPr>
                <w:rFonts w:ascii="Times New Roman" w:hAnsi="Times New Roman"/>
                <w:sz w:val="16"/>
                <w:szCs w:val="16"/>
              </w:rPr>
              <w:t xml:space="preserve">Dr. </w:t>
            </w:r>
            <w:proofErr w:type="spellStart"/>
            <w:r w:rsidR="00851B21"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="00851B21" w:rsidRPr="000A5B02">
              <w:rPr>
                <w:rFonts w:ascii="Times New Roman" w:hAnsi="Times New Roman"/>
                <w:sz w:val="16"/>
                <w:szCs w:val="16"/>
              </w:rPr>
              <w:t xml:space="preserve">. Üyesi Yusuf Emre YEŞİLYURT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- Berrak Nur ÖZDEN)</w:t>
            </w:r>
          </w:p>
          <w:p w:rsidR="00B31FF8" w:rsidRPr="000A5B02" w:rsidRDefault="00B31FF8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B31FF8" w:rsidRPr="000A5B02" w:rsidRDefault="00B31FF8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</w:t>
            </w:r>
            <w:r w:rsidR="004E59A4" w:rsidRPr="000A5B02">
              <w:rPr>
                <w:rFonts w:ascii="Times New Roman" w:hAnsi="Times New Roman"/>
                <w:sz w:val="16"/>
                <w:szCs w:val="16"/>
              </w:rPr>
              <w:t xml:space="preserve"> (Dr. </w:t>
            </w:r>
            <w:proofErr w:type="spellStart"/>
            <w:r w:rsidR="004E59A4"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="004E59A4" w:rsidRPr="000A5B02">
              <w:rPr>
                <w:rFonts w:ascii="Times New Roman" w:hAnsi="Times New Roman"/>
                <w:sz w:val="16"/>
                <w:szCs w:val="16"/>
              </w:rPr>
              <w:t>. Üyesi Yusuf Emre YEŞİLYURT- Cemal GÜNEŞ)</w:t>
            </w:r>
          </w:p>
          <w:p w:rsidR="004E59A4" w:rsidRPr="000A5B02" w:rsidRDefault="004E59A4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6E5DE0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>Danışmanlık    (Doç. Dr. Ali KARAKAŞ-Kenan BOZKURT)</w:t>
            </w: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1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 (Prof. Dr. Mustafa ŞEVİK-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Keziban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 xml:space="preserve"> UYANIK</w:t>
            </w:r>
          </w:p>
        </w:tc>
        <w:tc>
          <w:tcPr>
            <w:tcW w:w="274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6E5DE0" w:rsidRPr="000A5B02" w:rsidRDefault="006E5DE0" w:rsidP="006E5DE0">
            <w:pPr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</w:tr>
      <w:tr w:rsidR="006E5DE0" w:rsidRPr="000A5B02" w:rsidTr="003B19F9">
        <w:trPr>
          <w:trHeight w:val="766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09:00-09:30</w:t>
            </w:r>
          </w:p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D37293" w:rsidRPr="000A5B02" w:rsidRDefault="00D37293" w:rsidP="00D3729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 (Prof. Dr. Mustafa ŞEVİK-Aslıhan DUMAN)</w:t>
            </w: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-Hande AKDEĞİRMEN)</w:t>
            </w:r>
          </w:p>
          <w:p w:rsidR="004E59A4" w:rsidRPr="000A5B02" w:rsidRDefault="004E59A4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4E59A4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Danışmanlık 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- Berrak Nur ÖZDEN)</w:t>
            </w:r>
          </w:p>
          <w:p w:rsidR="004E59A4" w:rsidRPr="000A5B02" w:rsidRDefault="004E59A4" w:rsidP="004E59A4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4E59A4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>Danışmanlık   (Doç. Dr. Ali KARAKAŞ-Nagehan DEMİRDAĞ)</w:t>
            </w:r>
          </w:p>
          <w:p w:rsidR="004E59A4" w:rsidRPr="000A5B02" w:rsidRDefault="004E59A4" w:rsidP="006E5DE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</w:p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>Danışmanlık (Prof. Dr. Mustafa ŞEVİK-Atilla GÜRCAN)</w:t>
            </w:r>
          </w:p>
          <w:p w:rsidR="006E5DE0" w:rsidRPr="000A5B02" w:rsidRDefault="006E5DE0" w:rsidP="006E5DE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6E5DE0" w:rsidRPr="000A5B02" w:rsidRDefault="006E5DE0" w:rsidP="006E5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E11D95" w:rsidRPr="000A5B02" w:rsidTr="006B30B6">
        <w:trPr>
          <w:trHeight w:val="692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09:45-10:15</w:t>
            </w:r>
          </w:p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E11D95" w:rsidRPr="000A5B02" w:rsidRDefault="00E11D95" w:rsidP="00E11D95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11D95" w:rsidRPr="000A5B02" w:rsidRDefault="00E11D95" w:rsidP="00E11D95">
            <w:pPr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E11D95" w:rsidRPr="000A5B02" w:rsidRDefault="000557F8" w:rsidP="000557F8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  <w:p w:rsidR="004E59A4" w:rsidRPr="000A5B02" w:rsidRDefault="004E59A4" w:rsidP="000557F8">
            <w:pPr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Danışmanlık      (Doç. Dr. Ali KARAKAŞ-Sibel KATIRCI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FE2FEF" w:rsidRPr="000A5B02" w:rsidRDefault="00FE2FEF" w:rsidP="00FE2FEF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</w:t>
            </w:r>
            <w:r>
              <w:rPr>
                <w:rFonts w:ascii="Times New Roman" w:hAnsi="Times New Roman"/>
                <w:sz w:val="16"/>
                <w:szCs w:val="16"/>
              </w:rPr>
              <w:t>r. Mustafa ŞEVİK-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Mahizer</w:t>
            </w:r>
            <w:proofErr w:type="spellEnd"/>
            <w:r>
              <w:rPr>
                <w:rFonts w:ascii="Times New Roman" w:hAnsi="Times New Roman"/>
                <w:sz w:val="16"/>
                <w:szCs w:val="16"/>
              </w:rPr>
              <w:t xml:space="preserve"> KARS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)</w:t>
            </w:r>
          </w:p>
          <w:p w:rsidR="00FE2FEF" w:rsidRDefault="00FE2FEF" w:rsidP="00E11D95">
            <w:pPr>
              <w:rPr>
                <w:rFonts w:ascii="Times New Roman" w:hAnsi="Times New Roman"/>
                <w:sz w:val="16"/>
                <w:szCs w:val="16"/>
              </w:rPr>
            </w:pPr>
          </w:p>
          <w:p w:rsidR="00E11D95" w:rsidRPr="000A5B02" w:rsidRDefault="00E11D95" w:rsidP="00E11D95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İngilizce Edebi Metin İnceleme (Prof. Dr. Mehmet ÖZCAN)</w:t>
            </w:r>
          </w:p>
        </w:tc>
        <w:tc>
          <w:tcPr>
            <w:tcW w:w="2740" w:type="dxa"/>
            <w:tcBorders>
              <w:left w:val="double" w:sz="4" w:space="0" w:color="auto"/>
              <w:right w:val="double" w:sz="4" w:space="0" w:color="auto"/>
            </w:tcBorders>
          </w:tcPr>
          <w:p w:rsidR="00E11D95" w:rsidRPr="000A5B02" w:rsidRDefault="00E11D95" w:rsidP="00625D0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Küresel İngilizceler ve Dil Öğretimi</w:t>
            </w:r>
            <w:r w:rsidR="00625D0C" w:rsidRPr="000A5B02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 xml:space="preserve"> (Doç. Dr. Ali KARAKAŞ)</w:t>
            </w:r>
          </w:p>
        </w:tc>
      </w:tr>
      <w:tr w:rsidR="00E11D95" w:rsidRPr="000A5B02" w:rsidTr="008A2B04">
        <w:trPr>
          <w:trHeight w:val="446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10:30-11:00</w:t>
            </w:r>
          </w:p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E11D95" w:rsidRPr="000A5B02" w:rsidRDefault="00E11D95" w:rsidP="00E11D95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11D95" w:rsidRPr="000A5B02" w:rsidRDefault="00E11D95" w:rsidP="00E11D95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11D95" w:rsidRPr="000A5B02" w:rsidRDefault="00E11D95" w:rsidP="00E11D95">
            <w:pPr>
              <w:spacing w:after="0"/>
              <w:rPr>
                <w:rFonts w:ascii="Times New Roman" w:eastAsiaTheme="minorHAnsi" w:hAnsi="Times New Roman"/>
                <w:sz w:val="16"/>
                <w:szCs w:val="16"/>
              </w:rPr>
            </w:pPr>
          </w:p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E11D95" w:rsidRPr="000A5B02" w:rsidRDefault="000557F8" w:rsidP="000557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  <w:p w:rsidR="004E59A4" w:rsidRPr="000A5B02" w:rsidRDefault="004E59A4" w:rsidP="000557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lastRenderedPageBreak/>
              <w:t>Danışm</w:t>
            </w:r>
            <w:r w:rsidR="00096D7F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anlık    </w:t>
            </w: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 (Doç. Dr. Ali KARAKAŞ-Selman KARAKUŞ)</w:t>
            </w:r>
          </w:p>
        </w:tc>
        <w:tc>
          <w:tcPr>
            <w:tcW w:w="2531" w:type="dxa"/>
            <w:tcBorders>
              <w:left w:val="double" w:sz="4" w:space="0" w:color="auto"/>
              <w:right w:val="double" w:sz="4" w:space="0" w:color="auto"/>
            </w:tcBorders>
          </w:tcPr>
          <w:p w:rsidR="00E11D95" w:rsidRPr="000A5B02" w:rsidRDefault="00E11D95" w:rsidP="00E11D95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lastRenderedPageBreak/>
              <w:t>İngilizce Edebi Metin İnceleme (Prof. Dr. Mehmet ÖZCAN)</w:t>
            </w:r>
          </w:p>
        </w:tc>
        <w:tc>
          <w:tcPr>
            <w:tcW w:w="274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11D95" w:rsidRPr="000A5B02" w:rsidRDefault="00E11D95" w:rsidP="00E11D95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Küresel İngilizceler ve Dil Öğretimi</w:t>
            </w:r>
            <w:r w:rsidR="00625D0C" w:rsidRPr="000A5B02">
              <w:rPr>
                <w:rFonts w:ascii="Times New Roman" w:hAnsi="Times New Roman"/>
                <w:sz w:val="16"/>
                <w:szCs w:val="16"/>
              </w:rPr>
              <w:t xml:space="preserve"> 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Doç. Dr. Ali KARAKAŞ)</w:t>
            </w:r>
          </w:p>
        </w:tc>
      </w:tr>
      <w:tr w:rsidR="00E11D95" w:rsidRPr="000A5B02" w:rsidTr="005E1FFE">
        <w:trPr>
          <w:trHeight w:val="828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lastRenderedPageBreak/>
              <w:t>11:15-11:45</w:t>
            </w:r>
          </w:p>
          <w:p w:rsidR="00E11D95" w:rsidRPr="000A5B02" w:rsidRDefault="00E11D95" w:rsidP="00E11D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E11D95" w:rsidRPr="000A5B02" w:rsidRDefault="00E11D95" w:rsidP="00E11D95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11D95" w:rsidRPr="000A5B02" w:rsidRDefault="00E11D95" w:rsidP="00E11D95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E11D95" w:rsidRPr="000A5B02" w:rsidRDefault="000557F8" w:rsidP="000557F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  <w:p w:rsidR="004E59A4" w:rsidRPr="000A5B02" w:rsidRDefault="004E59A4" w:rsidP="000557F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0557F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Danışmanlık    (Doç. Dr. Ali KARAKAŞ-Fatih Mehmet YİĞİT)</w:t>
            </w: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11D95" w:rsidRPr="000A5B02" w:rsidRDefault="00E11D95" w:rsidP="00E11D95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İngilizce Edebi Metin İnceleme (Prof. Dr. Mehmet ÖZCAN)</w:t>
            </w: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11D95" w:rsidRPr="000A5B02" w:rsidRDefault="00E11D95" w:rsidP="00E11D95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Küresel İngilizceler ve Dil Öğretimi</w:t>
            </w:r>
            <w:r w:rsidR="00625D0C" w:rsidRPr="000A5B02">
              <w:rPr>
                <w:rFonts w:ascii="Times New Roman" w:hAnsi="Times New Roman"/>
                <w:sz w:val="16"/>
                <w:szCs w:val="16"/>
              </w:rPr>
              <w:t xml:space="preserve"> 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 xml:space="preserve"> (Doç. Dr. Ali KARAKAŞ)</w:t>
            </w:r>
          </w:p>
        </w:tc>
      </w:tr>
      <w:tr w:rsidR="007F468C" w:rsidRPr="000A5B02" w:rsidTr="007F468C">
        <w:trPr>
          <w:trHeight w:val="123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A5B02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</w:tr>
      <w:tr w:rsidR="006B30B6" w:rsidRPr="000A5B02" w:rsidTr="00625D0C">
        <w:trPr>
          <w:trHeight w:val="913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13:00-13:30</w:t>
            </w:r>
          </w:p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6B30B6" w:rsidRPr="000A5B02" w:rsidRDefault="006B30B6" w:rsidP="006B30B6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B30B6" w:rsidRPr="000A5B02" w:rsidRDefault="00FE5C20" w:rsidP="006B30B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-Şerife ÇARKI)</w:t>
            </w:r>
          </w:p>
          <w:p w:rsidR="00B31FF8" w:rsidRPr="000A5B02" w:rsidRDefault="00B31FF8" w:rsidP="006B30B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6B30B6" w:rsidRPr="000A5B02" w:rsidRDefault="000557F8" w:rsidP="000557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  <w:p w:rsidR="004E59A4" w:rsidRPr="000A5B02" w:rsidRDefault="004E59A4" w:rsidP="000557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4E59A4" w:rsidRPr="000A5B02" w:rsidRDefault="004E59A4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Danışmanlık   (Doç. Dr. Ali KARAKAŞ-Yasemin ÇAKICI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6B30B6" w:rsidRPr="000A5B02" w:rsidRDefault="006B30B6" w:rsidP="006B30B6">
            <w:pPr>
              <w:jc w:val="center"/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</w:pPr>
          </w:p>
          <w:p w:rsidR="006B30B6" w:rsidRPr="000A5B02" w:rsidRDefault="006E5DE0" w:rsidP="006B30B6">
            <w:pPr>
              <w:jc w:val="center"/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 (Prof. Dr. Mustafa ŞEVİK-Giray KUBLAY)</w:t>
            </w:r>
          </w:p>
          <w:p w:rsidR="006B30B6" w:rsidRPr="000A5B02" w:rsidRDefault="006B30B6" w:rsidP="006B30B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6B30B6" w:rsidRPr="000A5B02" w:rsidRDefault="006B30B6" w:rsidP="006B30B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6B30B6" w:rsidRPr="000A5B02" w:rsidTr="009C682E">
        <w:trPr>
          <w:trHeight w:val="734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13:45-14:15</w:t>
            </w:r>
          </w:p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6B30B6" w:rsidRPr="000A5B02" w:rsidRDefault="006B30B6" w:rsidP="006B30B6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>Danışmanlık</w:t>
            </w:r>
          </w:p>
          <w:p w:rsidR="00FE5C20" w:rsidRPr="000A5B02" w:rsidRDefault="00FE5C20" w:rsidP="00FE5C20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-Fatima HADDAD)</w:t>
            </w:r>
          </w:p>
          <w:p w:rsidR="00B31FF8" w:rsidRPr="000A5B02" w:rsidRDefault="00B31FF8" w:rsidP="00FE5C20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  <w:p w:rsidR="006B30B6" w:rsidRPr="000A5B02" w:rsidRDefault="006B30B6" w:rsidP="006B30B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A3529" w:rsidRDefault="009A3529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Danışmanlık    (Doç. Dr</w:t>
            </w:r>
            <w:r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. Ali KARAKAŞ-Yekta ARSLAN</w:t>
            </w: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)</w:t>
            </w:r>
          </w:p>
          <w:p w:rsidR="009A3529" w:rsidRDefault="009A3529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6B30B6" w:rsidRPr="000A5B02" w:rsidRDefault="000557F8" w:rsidP="000557F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  <w:p w:rsidR="006B30B6" w:rsidRPr="000A5B02" w:rsidRDefault="006B30B6" w:rsidP="006B30B6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531" w:type="dxa"/>
            <w:tcBorders>
              <w:left w:val="double" w:sz="4" w:space="0" w:color="auto"/>
              <w:right w:val="double" w:sz="4" w:space="0" w:color="auto"/>
            </w:tcBorders>
          </w:tcPr>
          <w:p w:rsidR="006B30B6" w:rsidRPr="000A5B02" w:rsidRDefault="006E5DE0" w:rsidP="006B30B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 (Prof. Dr. Mustafa ŞEVİK-Hacer DEMİR)</w:t>
            </w:r>
          </w:p>
        </w:tc>
        <w:tc>
          <w:tcPr>
            <w:tcW w:w="2740" w:type="dxa"/>
            <w:tcBorders>
              <w:left w:val="double" w:sz="4" w:space="0" w:color="auto"/>
              <w:right w:val="double" w:sz="4" w:space="0" w:color="auto"/>
            </w:tcBorders>
          </w:tcPr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6B30B6" w:rsidRPr="000A5B02" w:rsidRDefault="006B30B6" w:rsidP="006B30B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625D0C" w:rsidRPr="000A5B02" w:rsidTr="00B34393">
        <w:trPr>
          <w:trHeight w:val="41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625D0C" w:rsidRPr="000A5B02" w:rsidRDefault="00625D0C" w:rsidP="00625D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625D0C" w:rsidRPr="000A5B02" w:rsidRDefault="00625D0C" w:rsidP="00625D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14:30-15:00</w:t>
            </w:r>
          </w:p>
          <w:p w:rsidR="00625D0C" w:rsidRPr="000A5B02" w:rsidRDefault="00625D0C" w:rsidP="00625D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625D0C" w:rsidRPr="000A5B02" w:rsidRDefault="00974763" w:rsidP="00625D0C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Çocuklara Yabancı Dil Öğretimi (Prof. Dr. </w:t>
            </w:r>
            <w:proofErr w:type="spellStart"/>
            <w:proofErr w:type="gramStart"/>
            <w:r w:rsidRPr="000A5B02">
              <w:rPr>
                <w:rFonts w:ascii="Times New Roman" w:hAnsi="Times New Roman"/>
                <w:sz w:val="16"/>
                <w:szCs w:val="16"/>
              </w:rPr>
              <w:t>Mustafa,ŞEVİK</w:t>
            </w:r>
            <w:proofErr w:type="spellEnd"/>
            <w:proofErr w:type="gramEnd"/>
            <w:r w:rsidRPr="000A5B02">
              <w:rPr>
                <w:rFonts w:ascii="Times New Roman" w:hAnsi="Times New Roman"/>
                <w:sz w:val="16"/>
                <w:szCs w:val="16"/>
              </w:rPr>
              <w:t>)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)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  <w:p w:rsidR="00FE5C20" w:rsidRPr="000A5B02" w:rsidRDefault="00FE5C20" w:rsidP="00625D0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>Danışmanlık</w:t>
            </w:r>
          </w:p>
          <w:p w:rsidR="00FE5C20" w:rsidRPr="000A5B02" w:rsidRDefault="00FE5C20" w:rsidP="00FE5C20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ehmet ÖZCAN-Semra CEKNCİ)</w:t>
            </w:r>
          </w:p>
          <w:p w:rsidR="00625D0C" w:rsidRPr="000A5B02" w:rsidRDefault="00625D0C" w:rsidP="00625D0C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625D0C" w:rsidRPr="000A5B02" w:rsidRDefault="00625D0C" w:rsidP="00625D0C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625D0C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6E5DE0" w:rsidRPr="000A5B02" w:rsidRDefault="006E5DE0" w:rsidP="006E5DE0">
            <w:pPr>
              <w:spacing w:after="0"/>
              <w:jc w:val="center"/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-Sefa Soner BAYRAKTAR)</w:t>
            </w:r>
          </w:p>
          <w:p w:rsidR="00625D0C" w:rsidRPr="000A5B02" w:rsidRDefault="00625D0C" w:rsidP="00625D0C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4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625D0C" w:rsidRPr="000A5B02" w:rsidRDefault="00625D0C" w:rsidP="00625D0C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Yabancı Dil Öğretiminde Dilbilim 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303ACB" w:rsidRPr="000A5B02" w:rsidRDefault="00303ACB" w:rsidP="00625D0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74763" w:rsidRPr="000A5B02" w:rsidTr="00A75163">
        <w:trPr>
          <w:trHeight w:val="41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color w:val="000000"/>
                <w:sz w:val="16"/>
                <w:szCs w:val="16"/>
              </w:rPr>
              <w:t>15:15-15:45</w:t>
            </w:r>
          </w:p>
          <w:p w:rsidR="00974763" w:rsidRPr="000A5B02" w:rsidRDefault="00974763" w:rsidP="009747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Çocuklara Yabancı Dil Öğretimi (Prof. Dr. </w:t>
            </w:r>
            <w:proofErr w:type="spellStart"/>
            <w:proofErr w:type="gramStart"/>
            <w:r w:rsidRPr="000A5B02">
              <w:rPr>
                <w:rFonts w:ascii="Times New Roman" w:hAnsi="Times New Roman"/>
                <w:sz w:val="16"/>
                <w:szCs w:val="16"/>
              </w:rPr>
              <w:t>Mustafa,ŞEVİK</w:t>
            </w:r>
            <w:proofErr w:type="spellEnd"/>
            <w:proofErr w:type="gramEnd"/>
            <w:r w:rsidRPr="000A5B02">
              <w:rPr>
                <w:rFonts w:ascii="Times New Roman" w:hAnsi="Times New Roman"/>
                <w:sz w:val="16"/>
                <w:szCs w:val="16"/>
              </w:rPr>
              <w:t>)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rPr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3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C276EE" w:rsidRPr="000A5B02" w:rsidRDefault="00C276EE" w:rsidP="00C276EE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</w:t>
            </w:r>
            <w:r>
              <w:rPr>
                <w:rFonts w:ascii="Times New Roman" w:hAnsi="Times New Roman"/>
                <w:sz w:val="16"/>
                <w:szCs w:val="16"/>
              </w:rPr>
              <w:t>f. Dr. Mehmet ÖZCAN- Kadir BAL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)</w:t>
            </w:r>
          </w:p>
          <w:p w:rsidR="00974763" w:rsidRDefault="00974763" w:rsidP="00974763">
            <w:pPr>
              <w:pStyle w:val="Default"/>
              <w:jc w:val="center"/>
              <w:rPr>
                <w:sz w:val="16"/>
                <w:szCs w:val="16"/>
                <w:lang w:val="tr-TR"/>
              </w:rPr>
            </w:pPr>
          </w:p>
          <w:p w:rsidR="00C276EE" w:rsidRPr="000A5B02" w:rsidRDefault="00C276EE" w:rsidP="00974763">
            <w:pPr>
              <w:pStyle w:val="Default"/>
              <w:jc w:val="center"/>
              <w:rPr>
                <w:sz w:val="16"/>
                <w:szCs w:val="16"/>
                <w:lang w:val="tr-TR"/>
              </w:rPr>
            </w:pP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974763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974763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sz w:val="16"/>
                <w:szCs w:val="16"/>
              </w:rPr>
              <w:t xml:space="preserve">Danışmanlık </w:t>
            </w: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-Rıdvan YANILMAZ)</w:t>
            </w:r>
          </w:p>
          <w:p w:rsidR="00974763" w:rsidRPr="000A5B02" w:rsidRDefault="00974763" w:rsidP="009747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Yabancı Dil Öğretiminde Dilbilim 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303ACB" w:rsidRPr="000A5B02" w:rsidRDefault="00303ACB" w:rsidP="0097476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74763" w:rsidRPr="000A5B02" w:rsidTr="00B75B27">
        <w:trPr>
          <w:trHeight w:val="240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color w:val="000000"/>
                <w:sz w:val="16"/>
                <w:szCs w:val="16"/>
              </w:rPr>
              <w:lastRenderedPageBreak/>
              <w:t>16:00-16:30</w:t>
            </w: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Çocuklara Yabancı Dil Öğretimi (Prof. Dr. </w:t>
            </w:r>
            <w:proofErr w:type="spellStart"/>
            <w:proofErr w:type="gramStart"/>
            <w:r w:rsidRPr="000A5B02">
              <w:rPr>
                <w:rFonts w:ascii="Times New Roman" w:hAnsi="Times New Roman"/>
                <w:sz w:val="16"/>
                <w:szCs w:val="16"/>
              </w:rPr>
              <w:t>Mustafa,ŞEVİK</w:t>
            </w:r>
            <w:proofErr w:type="spellEnd"/>
            <w:proofErr w:type="gramEnd"/>
            <w:r w:rsidRPr="000A5B02">
              <w:rPr>
                <w:rFonts w:ascii="Times New Roman" w:hAnsi="Times New Roman"/>
                <w:sz w:val="16"/>
                <w:szCs w:val="16"/>
              </w:rPr>
              <w:t>)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B31FF8" w:rsidRPr="000A5B02" w:rsidRDefault="00B31FF8" w:rsidP="00B31F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3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B31FF8" w:rsidRPr="000A5B02" w:rsidRDefault="00B31FF8" w:rsidP="00B31F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974763" w:rsidRPr="000A5B02" w:rsidRDefault="00B31FF8" w:rsidP="00B31FF8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0557F8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974763" w:rsidRPr="000A5B02" w:rsidRDefault="000557F8" w:rsidP="000557F8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974763" w:rsidRPr="000A5B02" w:rsidRDefault="00974763" w:rsidP="0097476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>Danışmanlık (Prof. Dr. Mustafa ŞEVİK-Zeynep KORKMAZ)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FE5C20" w:rsidRPr="000A5B02" w:rsidRDefault="00FE5C20" w:rsidP="00FE5C20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FE5C20" w:rsidRPr="000A5B02" w:rsidRDefault="00FE5C20" w:rsidP="0097476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974763" w:rsidRPr="000A5B02" w:rsidRDefault="00974763" w:rsidP="009747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74763" w:rsidRPr="000A5B02" w:rsidRDefault="00974763" w:rsidP="00974763">
            <w:pPr>
              <w:rPr>
                <w:rFonts w:ascii="Times New Roman" w:hAnsi="Times New Roman"/>
                <w:sz w:val="16"/>
                <w:szCs w:val="16"/>
              </w:rPr>
            </w:pPr>
            <w:r w:rsidRPr="000A5B02">
              <w:rPr>
                <w:rFonts w:ascii="Times New Roman" w:hAnsi="Times New Roman"/>
                <w:sz w:val="16"/>
                <w:szCs w:val="16"/>
              </w:rPr>
              <w:t xml:space="preserve">Yabancı Dil Öğretiminde Dilbilim (Dr. </w:t>
            </w:r>
            <w:proofErr w:type="spellStart"/>
            <w:r w:rsidRPr="000A5B02">
              <w:rPr>
                <w:rFonts w:ascii="Times New Roman" w:hAnsi="Times New Roman"/>
                <w:sz w:val="16"/>
                <w:szCs w:val="16"/>
              </w:rPr>
              <w:t>Öğr</w:t>
            </w:r>
            <w:proofErr w:type="spellEnd"/>
            <w:r w:rsidRPr="000A5B02">
              <w:rPr>
                <w:rFonts w:ascii="Times New Roman" w:hAnsi="Times New Roman"/>
                <w:sz w:val="16"/>
                <w:szCs w:val="16"/>
              </w:rPr>
              <w:t>. Üyesi Yusuf Emre YEŞİLYURT)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Uzmanlık Alan Dersi </w:t>
            </w:r>
          </w:p>
          <w:p w:rsidR="00303ACB" w:rsidRPr="000A5B02" w:rsidRDefault="00303ACB" w:rsidP="00303ACB">
            <w:pPr>
              <w:spacing w:after="0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0A5B02">
              <w:rPr>
                <w:rFonts w:ascii="Times New Roman" w:eastAsiaTheme="minorHAnsi" w:hAnsi="Times New Roman"/>
                <w:color w:val="000000"/>
                <w:sz w:val="16"/>
                <w:szCs w:val="16"/>
              </w:rPr>
              <w:t>(Doç. Dr. Ali KARAKAŞ)</w:t>
            </w:r>
          </w:p>
          <w:p w:rsidR="00303ACB" w:rsidRPr="000A5B02" w:rsidRDefault="00303ACB" w:rsidP="0097476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:rsidR="0010448D" w:rsidRPr="000A5B02" w:rsidRDefault="0010448D" w:rsidP="0010448D">
      <w:pPr>
        <w:spacing w:after="0" w:line="240" w:lineRule="auto"/>
        <w:ind w:left="-851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A5B02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                </w:t>
      </w:r>
    </w:p>
    <w:p w:rsidR="0010448D" w:rsidRPr="000A5B02" w:rsidRDefault="0010448D" w:rsidP="0010448D">
      <w:pPr>
        <w:spacing w:after="0" w:line="240" w:lineRule="auto"/>
        <w:ind w:left="-851"/>
        <w:rPr>
          <w:rFonts w:ascii="Times New Roman" w:eastAsia="Times New Roman" w:hAnsi="Times New Roman"/>
          <w:b/>
          <w:sz w:val="18"/>
          <w:szCs w:val="18"/>
          <w:lang w:eastAsia="tr-TR"/>
        </w:rPr>
      </w:pPr>
    </w:p>
    <w:p w:rsidR="0010448D" w:rsidRPr="000A5B02" w:rsidRDefault="0010448D" w:rsidP="00A1300D">
      <w:pPr>
        <w:spacing w:after="0" w:line="240" w:lineRule="auto"/>
        <w:jc w:val="right"/>
        <w:rPr>
          <w:rFonts w:ascii="Times New Roman" w:eastAsia="Times New Roman" w:hAnsi="Times New Roman"/>
          <w:lang w:eastAsia="tr-TR"/>
        </w:rPr>
      </w:pPr>
      <w:r w:rsidRPr="000A5B02">
        <w:rPr>
          <w:rFonts w:ascii="Times New Roman" w:eastAsia="Times New Roman" w:hAnsi="Times New Roman"/>
          <w:lang w:eastAsia="tr-TR"/>
        </w:rPr>
        <w:t xml:space="preserve">          </w:t>
      </w:r>
      <w:r w:rsidRPr="000A5B02">
        <w:rPr>
          <w:rFonts w:ascii="Times New Roman" w:eastAsia="Times New Roman" w:hAnsi="Times New Roman"/>
          <w:lang w:eastAsia="tr-TR"/>
        </w:rPr>
        <w:tab/>
      </w:r>
      <w:r w:rsidRPr="000A5B02">
        <w:rPr>
          <w:rFonts w:ascii="Times New Roman" w:eastAsia="Times New Roman" w:hAnsi="Times New Roman"/>
          <w:lang w:eastAsia="tr-TR"/>
        </w:rPr>
        <w:tab/>
      </w:r>
      <w:r w:rsidR="000D27FC" w:rsidRPr="000A5B02">
        <w:rPr>
          <w:rFonts w:ascii="Times New Roman" w:eastAsia="Times New Roman" w:hAnsi="Times New Roman"/>
          <w:lang w:eastAsia="tr-TR"/>
        </w:rPr>
        <w:t>Doç.</w:t>
      </w:r>
      <w:r w:rsidR="00A57A85" w:rsidRPr="000A5B02">
        <w:rPr>
          <w:rFonts w:ascii="Times New Roman" w:eastAsia="Times New Roman" w:hAnsi="Times New Roman"/>
          <w:lang w:eastAsia="tr-TR"/>
        </w:rPr>
        <w:t xml:space="preserve"> </w:t>
      </w:r>
      <w:r w:rsidR="000D27FC" w:rsidRPr="000A5B02">
        <w:rPr>
          <w:rFonts w:ascii="Times New Roman" w:eastAsia="Times New Roman" w:hAnsi="Times New Roman"/>
          <w:lang w:eastAsia="tr-TR"/>
        </w:rPr>
        <w:t>Dr. Ali KARAKAŞ</w:t>
      </w:r>
    </w:p>
    <w:p w:rsidR="00A1300D" w:rsidRPr="007F468C" w:rsidRDefault="007F468C" w:rsidP="00A1300D">
      <w:pPr>
        <w:spacing w:after="0" w:line="240" w:lineRule="auto"/>
        <w:jc w:val="right"/>
        <w:rPr>
          <w:rFonts w:ascii="Times New Roman" w:hAnsi="Times New Roman"/>
        </w:rPr>
      </w:pPr>
      <w:r w:rsidRPr="000A5B02">
        <w:rPr>
          <w:rFonts w:ascii="Times New Roman" w:hAnsi="Times New Roman"/>
        </w:rPr>
        <w:t xml:space="preserve">    </w:t>
      </w:r>
      <w:r w:rsidR="00C94D76" w:rsidRPr="000A5B02">
        <w:rPr>
          <w:rFonts w:ascii="Times New Roman" w:hAnsi="Times New Roman"/>
        </w:rPr>
        <w:t>Anabilim Dalı Başkanı</w:t>
      </w:r>
    </w:p>
    <w:p w:rsidR="000229A2" w:rsidRPr="007F468C" w:rsidRDefault="000229A2">
      <w:pPr>
        <w:rPr>
          <w:rFonts w:ascii="Times New Roman" w:hAnsi="Times New Roman"/>
        </w:rPr>
      </w:pPr>
    </w:p>
    <w:p w:rsidR="000229A2" w:rsidRPr="007F468C" w:rsidRDefault="000229A2" w:rsidP="000229A2">
      <w:pPr>
        <w:tabs>
          <w:tab w:val="left" w:pos="8715"/>
        </w:tabs>
        <w:rPr>
          <w:rFonts w:ascii="Times New Roman" w:hAnsi="Times New Roman"/>
        </w:rPr>
      </w:pPr>
      <w:r w:rsidRPr="007F468C">
        <w:rPr>
          <w:rFonts w:ascii="Times New Roman" w:hAnsi="Times New Roman"/>
        </w:rPr>
        <w:tab/>
        <w:t xml:space="preserve">                                  </w:t>
      </w:r>
    </w:p>
    <w:sectPr w:rsidR="000229A2" w:rsidRPr="007F468C" w:rsidSect="003B19F9">
      <w:headerReference w:type="default" r:id="rId6"/>
      <w:footerReference w:type="even" r:id="rId7"/>
      <w:footerReference w:type="default" r:id="rId8"/>
      <w:pgSz w:w="16838" w:h="11906" w:orient="landscape"/>
      <w:pgMar w:top="993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78F0" w:rsidRDefault="00B878F0" w:rsidP="00785C82">
      <w:pPr>
        <w:spacing w:after="0" w:line="240" w:lineRule="auto"/>
      </w:pPr>
      <w:r>
        <w:separator/>
      </w:r>
    </w:p>
  </w:endnote>
  <w:endnote w:type="continuationSeparator" w:id="0">
    <w:p w:rsidR="00B878F0" w:rsidRDefault="00B878F0" w:rsidP="00785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AltBilgi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78F0" w:rsidRDefault="00B878F0" w:rsidP="00785C82">
      <w:pPr>
        <w:spacing w:after="0" w:line="240" w:lineRule="auto"/>
      </w:pPr>
      <w:r>
        <w:separator/>
      </w:r>
    </w:p>
  </w:footnote>
  <w:footnote w:type="continuationSeparator" w:id="0">
    <w:p w:rsidR="00B878F0" w:rsidRDefault="00B878F0" w:rsidP="00785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stBilgi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zY2sLAwsDAxMzJS0lEKTi0uzszPAykwNKkFANasNzQtAAAA"/>
  </w:docVars>
  <w:rsids>
    <w:rsidRoot w:val="003A17C1"/>
    <w:rsid w:val="000229A2"/>
    <w:rsid w:val="00052266"/>
    <w:rsid w:val="000542F4"/>
    <w:rsid w:val="000557F8"/>
    <w:rsid w:val="0007042A"/>
    <w:rsid w:val="00096D7F"/>
    <w:rsid w:val="000A5B02"/>
    <w:rsid w:val="000C0C0C"/>
    <w:rsid w:val="000D1F6D"/>
    <w:rsid w:val="000D27FC"/>
    <w:rsid w:val="000F1643"/>
    <w:rsid w:val="000F34C8"/>
    <w:rsid w:val="0010448D"/>
    <w:rsid w:val="00176142"/>
    <w:rsid w:val="0019655F"/>
    <w:rsid w:val="00196E88"/>
    <w:rsid w:val="001A37D1"/>
    <w:rsid w:val="001D2E5C"/>
    <w:rsid w:val="00267B6F"/>
    <w:rsid w:val="00274A12"/>
    <w:rsid w:val="002972FD"/>
    <w:rsid w:val="002C32CB"/>
    <w:rsid w:val="002C379C"/>
    <w:rsid w:val="002C3B11"/>
    <w:rsid w:val="002E2595"/>
    <w:rsid w:val="002F6D73"/>
    <w:rsid w:val="00303ACB"/>
    <w:rsid w:val="00310B00"/>
    <w:rsid w:val="00321214"/>
    <w:rsid w:val="003502FB"/>
    <w:rsid w:val="00357562"/>
    <w:rsid w:val="0037327D"/>
    <w:rsid w:val="00374F71"/>
    <w:rsid w:val="00387230"/>
    <w:rsid w:val="003A17C1"/>
    <w:rsid w:val="003A3E33"/>
    <w:rsid w:val="003A6D43"/>
    <w:rsid w:val="003B19F9"/>
    <w:rsid w:val="003B33F2"/>
    <w:rsid w:val="003B3615"/>
    <w:rsid w:val="003C13B4"/>
    <w:rsid w:val="003C3AA6"/>
    <w:rsid w:val="003D4340"/>
    <w:rsid w:val="003D4EB5"/>
    <w:rsid w:val="003D6AFB"/>
    <w:rsid w:val="003F0878"/>
    <w:rsid w:val="00400ACB"/>
    <w:rsid w:val="00424E44"/>
    <w:rsid w:val="0045473F"/>
    <w:rsid w:val="0048377B"/>
    <w:rsid w:val="00483D27"/>
    <w:rsid w:val="00493601"/>
    <w:rsid w:val="004A6F4B"/>
    <w:rsid w:val="004C19F9"/>
    <w:rsid w:val="004C6B6B"/>
    <w:rsid w:val="004D68AB"/>
    <w:rsid w:val="004E59A4"/>
    <w:rsid w:val="004F0496"/>
    <w:rsid w:val="00501319"/>
    <w:rsid w:val="0051585F"/>
    <w:rsid w:val="00517635"/>
    <w:rsid w:val="00527690"/>
    <w:rsid w:val="00541168"/>
    <w:rsid w:val="00542899"/>
    <w:rsid w:val="0054382F"/>
    <w:rsid w:val="00572BA3"/>
    <w:rsid w:val="005B096F"/>
    <w:rsid w:val="005B53E6"/>
    <w:rsid w:val="005B5CAA"/>
    <w:rsid w:val="005D5AB8"/>
    <w:rsid w:val="005D72EF"/>
    <w:rsid w:val="005E29F5"/>
    <w:rsid w:val="005F65D8"/>
    <w:rsid w:val="00603221"/>
    <w:rsid w:val="00625D0C"/>
    <w:rsid w:val="00626308"/>
    <w:rsid w:val="0063737E"/>
    <w:rsid w:val="006671E1"/>
    <w:rsid w:val="00677525"/>
    <w:rsid w:val="00690AE8"/>
    <w:rsid w:val="006A11E6"/>
    <w:rsid w:val="006A465F"/>
    <w:rsid w:val="006B30B6"/>
    <w:rsid w:val="006E5DE0"/>
    <w:rsid w:val="007003C7"/>
    <w:rsid w:val="00734591"/>
    <w:rsid w:val="00736C13"/>
    <w:rsid w:val="00756640"/>
    <w:rsid w:val="00757ED8"/>
    <w:rsid w:val="00785C82"/>
    <w:rsid w:val="007A7F24"/>
    <w:rsid w:val="007B3E15"/>
    <w:rsid w:val="007B73C1"/>
    <w:rsid w:val="007D3902"/>
    <w:rsid w:val="007E255F"/>
    <w:rsid w:val="007F25BC"/>
    <w:rsid w:val="007F468C"/>
    <w:rsid w:val="008072A8"/>
    <w:rsid w:val="00815FA1"/>
    <w:rsid w:val="008237D6"/>
    <w:rsid w:val="008271B1"/>
    <w:rsid w:val="00851B21"/>
    <w:rsid w:val="00854620"/>
    <w:rsid w:val="0086377A"/>
    <w:rsid w:val="0087104E"/>
    <w:rsid w:val="008818E0"/>
    <w:rsid w:val="00884637"/>
    <w:rsid w:val="008944F2"/>
    <w:rsid w:val="008A77C2"/>
    <w:rsid w:val="008B42C5"/>
    <w:rsid w:val="008D328D"/>
    <w:rsid w:val="008F76BA"/>
    <w:rsid w:val="009048E5"/>
    <w:rsid w:val="00906D94"/>
    <w:rsid w:val="00915490"/>
    <w:rsid w:val="00916377"/>
    <w:rsid w:val="00927728"/>
    <w:rsid w:val="009559CA"/>
    <w:rsid w:val="00967FA4"/>
    <w:rsid w:val="00974763"/>
    <w:rsid w:val="00991CFA"/>
    <w:rsid w:val="009A3529"/>
    <w:rsid w:val="009B3816"/>
    <w:rsid w:val="009E0020"/>
    <w:rsid w:val="009E0E5D"/>
    <w:rsid w:val="009E5785"/>
    <w:rsid w:val="00A020B6"/>
    <w:rsid w:val="00A1300D"/>
    <w:rsid w:val="00A5339B"/>
    <w:rsid w:val="00A57A85"/>
    <w:rsid w:val="00A668CC"/>
    <w:rsid w:val="00A75163"/>
    <w:rsid w:val="00A830B1"/>
    <w:rsid w:val="00AC08CC"/>
    <w:rsid w:val="00AE660B"/>
    <w:rsid w:val="00AF21B2"/>
    <w:rsid w:val="00B1600C"/>
    <w:rsid w:val="00B31FF8"/>
    <w:rsid w:val="00B54188"/>
    <w:rsid w:val="00B7559D"/>
    <w:rsid w:val="00B75B27"/>
    <w:rsid w:val="00B76395"/>
    <w:rsid w:val="00B878F0"/>
    <w:rsid w:val="00B948E3"/>
    <w:rsid w:val="00BB7838"/>
    <w:rsid w:val="00BC2582"/>
    <w:rsid w:val="00BC2979"/>
    <w:rsid w:val="00C059A4"/>
    <w:rsid w:val="00C24FA4"/>
    <w:rsid w:val="00C276EE"/>
    <w:rsid w:val="00C3142E"/>
    <w:rsid w:val="00C37997"/>
    <w:rsid w:val="00C94D76"/>
    <w:rsid w:val="00C9508F"/>
    <w:rsid w:val="00CA34A6"/>
    <w:rsid w:val="00CB0BA0"/>
    <w:rsid w:val="00CB1840"/>
    <w:rsid w:val="00CB479D"/>
    <w:rsid w:val="00CE4FD1"/>
    <w:rsid w:val="00CF4DE8"/>
    <w:rsid w:val="00D12567"/>
    <w:rsid w:val="00D37293"/>
    <w:rsid w:val="00D81B59"/>
    <w:rsid w:val="00D96D37"/>
    <w:rsid w:val="00DA7AFA"/>
    <w:rsid w:val="00DB36D3"/>
    <w:rsid w:val="00DD305D"/>
    <w:rsid w:val="00DF27E4"/>
    <w:rsid w:val="00DF602A"/>
    <w:rsid w:val="00E008B1"/>
    <w:rsid w:val="00E052A4"/>
    <w:rsid w:val="00E11D95"/>
    <w:rsid w:val="00E22DDB"/>
    <w:rsid w:val="00E272FE"/>
    <w:rsid w:val="00E36B11"/>
    <w:rsid w:val="00E624AB"/>
    <w:rsid w:val="00E86BD3"/>
    <w:rsid w:val="00E86DAB"/>
    <w:rsid w:val="00E87F3B"/>
    <w:rsid w:val="00E95C5E"/>
    <w:rsid w:val="00EA0205"/>
    <w:rsid w:val="00EA587F"/>
    <w:rsid w:val="00EB3C76"/>
    <w:rsid w:val="00EC7C55"/>
    <w:rsid w:val="00ED68EC"/>
    <w:rsid w:val="00F02998"/>
    <w:rsid w:val="00F02BE2"/>
    <w:rsid w:val="00F639CE"/>
    <w:rsid w:val="00F72449"/>
    <w:rsid w:val="00F93342"/>
    <w:rsid w:val="00FB0009"/>
    <w:rsid w:val="00FD7E9F"/>
    <w:rsid w:val="00FE0248"/>
    <w:rsid w:val="00FE2FEF"/>
    <w:rsid w:val="00FE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7E32FED-EA6F-4EB0-A528-5DBAAD6D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D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85C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5C82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785C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5C82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27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7728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0D27F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Sabuncu</dc:creator>
  <cp:keywords/>
  <dc:description/>
  <cp:lastModifiedBy>USER</cp:lastModifiedBy>
  <cp:revision>2</cp:revision>
  <cp:lastPrinted>2018-02-15T06:51:00Z</cp:lastPrinted>
  <dcterms:created xsi:type="dcterms:W3CDTF">2022-03-11T08:17:00Z</dcterms:created>
  <dcterms:modified xsi:type="dcterms:W3CDTF">2022-03-11T08:17:00Z</dcterms:modified>
</cp:coreProperties>
</file>